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6C9F" w:rsidRDefault="00FD4089">
      <w:pPr>
        <w:pStyle w:val="P68B1DB1-Navaden1"/>
        <w:spacing w:after="0" w:line="240" w:lineRule="auto"/>
        <w:jc w:val="right"/>
        <w:rPr>
          <w:vanish/>
        </w:rPr>
      </w:pPr>
      <w:r>
        <w:t>PDŠ_Obr-4b</w:t>
      </w:r>
    </w:p>
    <w:p w:rsidR="00EC6C9F" w:rsidRDefault="00EC6C9F">
      <w:pPr>
        <w:spacing w:after="0" w:line="240" w:lineRule="auto"/>
        <w:jc w:val="right"/>
        <w:rPr>
          <w:rFonts w:ascii="Times New Roman" w:hAnsi="Times New Roman"/>
          <w:b/>
        </w:rPr>
      </w:pPr>
    </w:p>
    <w:p w:rsidR="00EC6C9F" w:rsidRDefault="00FD4089">
      <w:pPr>
        <w:pStyle w:val="P68B1DB1-Navaden2"/>
        <w:spacing w:after="0" w:line="240" w:lineRule="auto"/>
        <w:jc w:val="center"/>
      </w:pPr>
      <w:r>
        <w:t>REPORT ON THE AMENDMENT OF DOCTORAL DISSERTATION</w:t>
      </w:r>
    </w:p>
    <w:p w:rsidR="00EC6C9F" w:rsidRDefault="00EC6C9F">
      <w:pPr>
        <w:spacing w:after="0" w:line="240" w:lineRule="auto"/>
        <w:jc w:val="both"/>
        <w:rPr>
          <w:rFonts w:ascii="Times New Roman" w:hAnsi="Times New Roman"/>
        </w:rPr>
      </w:pPr>
    </w:p>
    <w:p w:rsidR="00EC6C9F" w:rsidRDefault="00FD4089">
      <w:pPr>
        <w:pStyle w:val="P68B1DB1-Navaden1"/>
        <w:spacing w:after="0" w:line="240" w:lineRule="auto"/>
        <w:jc w:val="both"/>
      </w:pPr>
      <w:r>
        <w:t>The student submits the amended doctoral dissertation to the Office together with the report (PDŠ_Obr-4b), in which they record how suggestions for improvement were implemented. The report is also signed by the mentor and co-mentor.</w:t>
      </w:r>
    </w:p>
    <w:p w:rsidR="00EC6C9F" w:rsidRDefault="00EC6C9F">
      <w:pPr>
        <w:spacing w:after="0" w:line="240" w:lineRule="auto"/>
        <w:jc w:val="both"/>
        <w:rPr>
          <w:rFonts w:ascii="Times New Roman" w:hAnsi="Times New Roman"/>
        </w:rPr>
      </w:pPr>
    </w:p>
    <w:p w:rsidR="00EC6C9F" w:rsidRDefault="00FD4089">
      <w:pPr>
        <w:pStyle w:val="P68B1DB1-Odstavekseznama3"/>
        <w:numPr>
          <w:ilvl w:val="0"/>
          <w:numId w:val="20"/>
        </w:numPr>
        <w:ind w:left="284" w:hanging="284"/>
        <w:jc w:val="left"/>
      </w:pPr>
      <w:r>
        <w:t>Doctoral student information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EC6C9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EC6C9F" w:rsidRDefault="00FD4089">
            <w:pPr>
              <w:pStyle w:val="P68B1DB1-Navaden1"/>
              <w:spacing w:after="0" w:line="240" w:lineRule="auto"/>
              <w:jc w:val="right"/>
            </w:pPr>
            <w:r>
              <w:t>Name and surname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bookmarkStart w:id="0" w:name="_GoBack"/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bookmarkEnd w:id="0"/>
            <w:r>
              <w:fldChar w:fldCharType="end"/>
            </w:r>
          </w:p>
        </w:tc>
      </w:tr>
      <w:tr w:rsidR="00EC6C9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EC6C9F" w:rsidRDefault="00FD4089">
            <w:pPr>
              <w:pStyle w:val="P68B1DB1-Navaden1"/>
              <w:spacing w:after="0" w:line="240" w:lineRule="auto"/>
              <w:jc w:val="right"/>
            </w:pPr>
            <w:r>
              <w:t>E-mail address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:rsidR="00EC6C9F" w:rsidRDefault="00EC6C9F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EC6C9F" w:rsidRDefault="002C1EA5">
      <w:pPr>
        <w:pStyle w:val="P68B1DB1-Navaden2"/>
        <w:numPr>
          <w:ilvl w:val="0"/>
          <w:numId w:val="20"/>
        </w:numPr>
        <w:spacing w:after="0" w:line="240" w:lineRule="auto"/>
        <w:ind w:left="357" w:hanging="357"/>
      </w:pPr>
      <w:r>
        <w:t>T</w:t>
      </w:r>
      <w:r w:rsidR="00FD4089">
        <w:t>itle of doctoral dissertation:</w:t>
      </w:r>
    </w:p>
    <w:p w:rsidR="00ED3CC9" w:rsidRDefault="00ED3CC9" w:rsidP="00ED3CC9">
      <w:pPr>
        <w:pStyle w:val="P68B1DB1-Navaden2"/>
        <w:spacing w:after="0" w:line="240" w:lineRule="auto"/>
        <w:ind w:left="357"/>
      </w:pPr>
      <w:r>
        <w:fldChar w:fldCharType="begin">
          <w:ffData>
            <w:name w:val="Besedilo9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</w:p>
    <w:p w:rsidR="00EC6C9F" w:rsidRDefault="00EC6C9F">
      <w:pPr>
        <w:spacing w:after="0" w:line="240" w:lineRule="auto"/>
        <w:rPr>
          <w:rFonts w:ascii="Times New Roman" w:hAnsi="Times New Roman"/>
          <w:b/>
        </w:rPr>
      </w:pPr>
    </w:p>
    <w:p w:rsidR="00EC6C9F" w:rsidRDefault="00DD140A">
      <w:pPr>
        <w:pStyle w:val="P68B1DB1-Navaden2"/>
        <w:numPr>
          <w:ilvl w:val="0"/>
          <w:numId w:val="20"/>
        </w:numPr>
        <w:spacing w:after="0" w:line="240" w:lineRule="auto"/>
        <w:ind w:left="426" w:hanging="426"/>
        <w:jc w:val="both"/>
      </w:pPr>
      <w:r>
        <w:t>Student's record on</w:t>
      </w:r>
      <w:r w:rsidR="00FD4089">
        <w:t xml:space="preserve"> how the suggestions for improvement were implemented:</w:t>
      </w:r>
    </w:p>
    <w:p w:rsidR="00EC6C9F" w:rsidRDefault="00ED3CC9" w:rsidP="00ED3CC9">
      <w:pPr>
        <w:tabs>
          <w:tab w:val="left" w:pos="7275"/>
        </w:tabs>
        <w:spacing w:after="0" w:line="240" w:lineRule="auto"/>
        <w:ind w:left="426"/>
        <w:rPr>
          <w:rFonts w:ascii="Times New Roman" w:hAnsi="Times New Roman"/>
          <w:b/>
        </w:rPr>
      </w:pPr>
      <w:r>
        <w:fldChar w:fldCharType="begin">
          <w:ffData>
            <w:name w:val="Besedilo2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</w:p>
    <w:p w:rsidR="00EC6C9F" w:rsidRDefault="00EC6C9F" w:rsidP="002C1EA5">
      <w:pPr>
        <w:pStyle w:val="P68B1DB1-Navaden1"/>
        <w:spacing w:after="0" w:line="240" w:lineRule="auto"/>
        <w:ind w:firstLine="360"/>
        <w:jc w:val="both"/>
      </w:pPr>
    </w:p>
    <w:p w:rsidR="00EC6C9F" w:rsidRDefault="00EC6C9F" w:rsidP="00ED3CC9">
      <w:pPr>
        <w:spacing w:after="0" w:line="240" w:lineRule="auto"/>
        <w:rPr>
          <w:rFonts w:ascii="Times New Roman" w:hAnsi="Times New Roman"/>
        </w:rPr>
      </w:pPr>
    </w:p>
    <w:p w:rsidR="00EC6C9F" w:rsidRDefault="00EC6C9F">
      <w:pPr>
        <w:spacing w:after="0" w:line="240" w:lineRule="auto"/>
        <w:ind w:firstLine="360"/>
        <w:rPr>
          <w:rFonts w:ascii="Times New Roman" w:hAnsi="Times New Roman"/>
        </w:rPr>
      </w:pPr>
    </w:p>
    <w:p w:rsidR="00EC6C9F" w:rsidRDefault="00EC6C9F">
      <w:pPr>
        <w:spacing w:after="0" w:line="240" w:lineRule="auto"/>
        <w:ind w:firstLine="360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3068"/>
        <w:gridCol w:w="280"/>
        <w:gridCol w:w="1747"/>
        <w:gridCol w:w="2984"/>
      </w:tblGrid>
      <w:tr w:rsidR="00EC6C9F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t>Date:</w:t>
            </w:r>
          </w:p>
        </w:tc>
        <w:tc>
          <w:tcPr>
            <w:tcW w:w="3068" w:type="dxa"/>
            <w:tcBorders>
              <w:bottom w:val="single" w:sz="4" w:space="0" w:color="auto"/>
            </w:tcBorders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bookmarkStart w:id="1" w:name="Besedilo24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"/>
          </w:p>
        </w:tc>
        <w:tc>
          <w:tcPr>
            <w:tcW w:w="280" w:type="dxa"/>
            <w:vAlign w:val="center"/>
          </w:tcPr>
          <w:p w:rsidR="00EC6C9F" w:rsidRDefault="00EC6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47" w:type="dxa"/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t>Signature of the student:</w:t>
            </w:r>
          </w:p>
        </w:tc>
        <w:tc>
          <w:tcPr>
            <w:tcW w:w="2984" w:type="dxa"/>
            <w:tcBorders>
              <w:bottom w:val="single" w:sz="4" w:space="0" w:color="auto"/>
            </w:tcBorders>
            <w:vAlign w:val="center"/>
          </w:tcPr>
          <w:p w:rsidR="00EC6C9F" w:rsidRDefault="00EC6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EC6C9F" w:rsidRDefault="00EC6C9F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</w:rPr>
      </w:pPr>
    </w:p>
    <w:p w:rsidR="00EC6C9F" w:rsidRDefault="00AB288F">
      <w:pPr>
        <w:pStyle w:val="P68B1DB1-Navaden2"/>
        <w:spacing w:after="0" w:line="240" w:lineRule="auto"/>
      </w:pPr>
      <w:r>
        <w:pict>
          <v:rect id="_x0000_i1025" style="width:0;height:1.5pt" o:hralign="center" o:hrstd="t" o:hr="t" fillcolor="#a0a0a0" stroked="f"/>
        </w:pict>
      </w:r>
    </w:p>
    <w:p w:rsidR="00EC6C9F" w:rsidRDefault="00FD4089">
      <w:pPr>
        <w:pStyle w:val="P68B1DB1-Navaden2"/>
        <w:numPr>
          <w:ilvl w:val="0"/>
          <w:numId w:val="20"/>
        </w:numPr>
        <w:spacing w:after="0" w:line="240" w:lineRule="auto"/>
        <w:ind w:left="357" w:hanging="357"/>
      </w:pPr>
      <w:r>
        <w:t>Signature of the mentor and co-mentor:</w:t>
      </w:r>
    </w:p>
    <w:p w:rsidR="00EC6C9F" w:rsidRDefault="00EC6C9F">
      <w:pPr>
        <w:spacing w:after="0" w:line="240" w:lineRule="auto"/>
        <w:ind w:left="357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1701"/>
        <w:gridCol w:w="280"/>
        <w:gridCol w:w="2696"/>
        <w:gridCol w:w="2556"/>
      </w:tblGrid>
      <w:tr w:rsidR="00EC6C9F" w:rsidTr="002C1EA5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t>Date: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280" w:type="dxa"/>
            <w:vAlign w:val="center"/>
          </w:tcPr>
          <w:p w:rsidR="00EC6C9F" w:rsidRDefault="00EC6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6" w:type="dxa"/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t>Signature of the mentor:</w:t>
            </w:r>
          </w:p>
        </w:tc>
        <w:tc>
          <w:tcPr>
            <w:tcW w:w="2556" w:type="dxa"/>
            <w:tcBorders>
              <w:bottom w:val="single" w:sz="4" w:space="0" w:color="auto"/>
            </w:tcBorders>
            <w:vAlign w:val="center"/>
          </w:tcPr>
          <w:p w:rsidR="00EC6C9F" w:rsidRDefault="00EC6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EC6C9F" w:rsidRDefault="00EC6C9F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1701"/>
        <w:gridCol w:w="280"/>
        <w:gridCol w:w="2696"/>
        <w:gridCol w:w="2556"/>
      </w:tblGrid>
      <w:tr w:rsidR="00EC6C9F" w:rsidTr="002C1EA5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t>Date: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280" w:type="dxa"/>
            <w:vAlign w:val="center"/>
          </w:tcPr>
          <w:p w:rsidR="00EC6C9F" w:rsidRDefault="00EC6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6" w:type="dxa"/>
            <w:vAlign w:val="center"/>
          </w:tcPr>
          <w:p w:rsidR="00EC6C9F" w:rsidRDefault="00FD4089">
            <w:pPr>
              <w:pStyle w:val="P68B1DB1-Navaden1"/>
              <w:spacing w:after="0" w:line="240" w:lineRule="auto"/>
            </w:pPr>
            <w:r>
              <w:t>Signature of the co-mentor:</w:t>
            </w:r>
          </w:p>
        </w:tc>
        <w:tc>
          <w:tcPr>
            <w:tcW w:w="2556" w:type="dxa"/>
            <w:tcBorders>
              <w:bottom w:val="single" w:sz="4" w:space="0" w:color="auto"/>
            </w:tcBorders>
            <w:vAlign w:val="center"/>
          </w:tcPr>
          <w:p w:rsidR="00EC6C9F" w:rsidRDefault="00EC6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EC6C9F" w:rsidRDefault="00EC6C9F">
      <w:pPr>
        <w:spacing w:after="0" w:line="240" w:lineRule="auto"/>
        <w:rPr>
          <w:rFonts w:ascii="Times New Roman" w:hAnsi="Times New Roman"/>
          <w:b/>
        </w:rPr>
      </w:pPr>
    </w:p>
    <w:p w:rsidR="00EC6C9F" w:rsidRDefault="00EC6C9F">
      <w:pPr>
        <w:spacing w:after="0" w:line="240" w:lineRule="auto"/>
        <w:rPr>
          <w:rFonts w:ascii="Times New Roman" w:hAnsi="Times New Roman"/>
          <w:b/>
        </w:rPr>
      </w:pPr>
    </w:p>
    <w:sectPr w:rsidR="00EC6C9F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288F" w:rsidRDefault="00AB288F">
      <w:pPr>
        <w:spacing w:after="0" w:line="240" w:lineRule="auto"/>
      </w:pPr>
      <w:r>
        <w:separator/>
      </w:r>
    </w:p>
  </w:endnote>
  <w:endnote w:type="continuationSeparator" w:id="0">
    <w:p w:rsidR="00AB288F" w:rsidRDefault="00AB28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288F" w:rsidRDefault="00AB288F">
      <w:pPr>
        <w:spacing w:after="0" w:line="240" w:lineRule="auto"/>
      </w:pPr>
      <w:r>
        <w:separator/>
      </w:r>
    </w:p>
  </w:footnote>
  <w:footnote w:type="continuationSeparator" w:id="0">
    <w:p w:rsidR="00AB288F" w:rsidRDefault="00AB28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6C9F" w:rsidRDefault="00FD4089">
    <w:pPr>
      <w:pStyle w:val="Glava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2FC5C3D" wp14:editId="466B5804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B0E284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375BEE"/>
    <w:multiLevelType w:val="hybridMultilevel"/>
    <w:tmpl w:val="F928179A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4"/>
  </w:num>
  <w:num w:numId="5">
    <w:abstractNumId w:val="32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SCEx4pq2pMAjHbJlcEBA37vi303yAkXbjbkG5z0gKYjIkkAkSqUKjWPhggKKi3EtTbdLu0G3QQdQmY2XQATHwg==" w:salt="PoLE2P1mqskteDUzt791a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zS1tLQ0NDAwMzZW0lEKTi0uzszPAykwrQUAwB9xrSwAAAA="/>
  </w:docVars>
  <w:rsids>
    <w:rsidRoot w:val="003E0842"/>
    <w:rsid w:val="00044241"/>
    <w:rsid w:val="000641DF"/>
    <w:rsid w:val="000B17F5"/>
    <w:rsid w:val="001573C2"/>
    <w:rsid w:val="001C2169"/>
    <w:rsid w:val="00206589"/>
    <w:rsid w:val="00252DF8"/>
    <w:rsid w:val="002C1EA5"/>
    <w:rsid w:val="002D0B7F"/>
    <w:rsid w:val="002E2261"/>
    <w:rsid w:val="003220F4"/>
    <w:rsid w:val="0034481B"/>
    <w:rsid w:val="003653A9"/>
    <w:rsid w:val="00395914"/>
    <w:rsid w:val="003E0842"/>
    <w:rsid w:val="0042595F"/>
    <w:rsid w:val="00445122"/>
    <w:rsid w:val="00494704"/>
    <w:rsid w:val="004E4EE8"/>
    <w:rsid w:val="004F3DF6"/>
    <w:rsid w:val="004F6E8A"/>
    <w:rsid w:val="00514A0E"/>
    <w:rsid w:val="005C22BA"/>
    <w:rsid w:val="00641932"/>
    <w:rsid w:val="00694562"/>
    <w:rsid w:val="006F3BAF"/>
    <w:rsid w:val="0073488E"/>
    <w:rsid w:val="00764F9E"/>
    <w:rsid w:val="007752F5"/>
    <w:rsid w:val="007766FB"/>
    <w:rsid w:val="007F296C"/>
    <w:rsid w:val="00867CBF"/>
    <w:rsid w:val="008915D2"/>
    <w:rsid w:val="00964157"/>
    <w:rsid w:val="009A5866"/>
    <w:rsid w:val="00A05BDB"/>
    <w:rsid w:val="00A25943"/>
    <w:rsid w:val="00AB288F"/>
    <w:rsid w:val="00AB72DE"/>
    <w:rsid w:val="00B00F9F"/>
    <w:rsid w:val="00B22A5F"/>
    <w:rsid w:val="00B231EC"/>
    <w:rsid w:val="00B364CF"/>
    <w:rsid w:val="00B64FE9"/>
    <w:rsid w:val="00B91B72"/>
    <w:rsid w:val="00C0291B"/>
    <w:rsid w:val="00C161B7"/>
    <w:rsid w:val="00C261F7"/>
    <w:rsid w:val="00C541F5"/>
    <w:rsid w:val="00C566C4"/>
    <w:rsid w:val="00C844A7"/>
    <w:rsid w:val="00CC2533"/>
    <w:rsid w:val="00CD2404"/>
    <w:rsid w:val="00CF32E9"/>
    <w:rsid w:val="00CF4DB3"/>
    <w:rsid w:val="00D26D57"/>
    <w:rsid w:val="00DB4D54"/>
    <w:rsid w:val="00DD140A"/>
    <w:rsid w:val="00E54BFC"/>
    <w:rsid w:val="00E63179"/>
    <w:rsid w:val="00E646E7"/>
    <w:rsid w:val="00EB77AC"/>
    <w:rsid w:val="00EC6C9F"/>
    <w:rsid w:val="00ED3CC9"/>
    <w:rsid w:val="00EE11CA"/>
    <w:rsid w:val="00EF3B67"/>
    <w:rsid w:val="00F4671F"/>
    <w:rsid w:val="00F82D1B"/>
    <w:rsid w:val="00FD4089"/>
    <w:rsid w:val="00FE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CA1A67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kern w:val="32"/>
      <w:sz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i/>
      <w:sz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sz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i/>
      <w:sz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sz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kern w:val="32"/>
      <w:sz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i/>
      <w:sz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sz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sz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i/>
      <w:sz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sz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sz w:val="18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kern w:val="28"/>
      <w:sz w:val="32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kern w:val="28"/>
      <w:sz w:val="32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</w:rPr>
  </w:style>
  <w:style w:type="character" w:styleId="Krepko">
    <w:name w:val="Strong"/>
    <w:qFormat/>
    <w:rsid w:val="003E0842"/>
    <w:rPr>
      <w:b/>
    </w:rPr>
  </w:style>
  <w:style w:type="character" w:styleId="Poudarek">
    <w:name w:val="Emphasis"/>
    <w:qFormat/>
    <w:rsid w:val="003E0842"/>
    <w:rPr>
      <w:i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sz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paragraph" w:customStyle="1" w:styleId="P68B1DB1-Navaden1">
    <w:name w:val="P68B1DB1-Navaden1"/>
    <w:basedOn w:val="Navaden"/>
    <w:rPr>
      <w:rFonts w:ascii="Times New Roman" w:hAnsi="Times New Roman"/>
    </w:rPr>
  </w:style>
  <w:style w:type="paragraph" w:customStyle="1" w:styleId="P68B1DB1-Navaden2">
    <w:name w:val="P68B1DB1-Navaden2"/>
    <w:basedOn w:val="Navaden"/>
    <w:rPr>
      <w:rFonts w:ascii="Times New Roman" w:hAnsi="Times New Roman"/>
      <w:b/>
    </w:rPr>
  </w:style>
  <w:style w:type="paragraph" w:customStyle="1" w:styleId="P68B1DB1-Odstavekseznama3">
    <w:name w:val="P68B1DB1-Odstavekseznama3"/>
    <w:basedOn w:val="Odstavekseznama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8A5A2ED-801C-4C6A-976D-B64AF7A86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3</Words>
  <Characters>653</Characters>
  <Application>Microsoft Office Word</Application>
  <DocSecurity>0</DocSecurity>
  <Lines>54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18</cp:revision>
  <dcterms:created xsi:type="dcterms:W3CDTF">2019-03-11T09:03:00Z</dcterms:created>
  <dcterms:modified xsi:type="dcterms:W3CDTF">2023-12-07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bbdd6a0ba433da36ed2ce6bc050b961fb1f0bccbc49a109fdc7d1c9bf4efbf</vt:lpwstr>
  </property>
</Properties>
</file>